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F13AF" w:rsidRDefault="001A65A2"/>
    <w:p w:rsidR="009E0E02" w:rsidRDefault="009E0E02"/>
    <w:p w:rsidR="009E0E02" w:rsidRDefault="009E0E02">
      <w:proofErr w:type="spellStart"/>
      <w:proofErr w:type="gramStart"/>
      <w:r w:rsidRPr="009E0E02">
        <w:t>nmap</w:t>
      </w:r>
      <w:proofErr w:type="spellEnd"/>
      <w:proofErr w:type="gramEnd"/>
      <w:r w:rsidRPr="009E0E02">
        <w:t xml:space="preserve"> -v -</w:t>
      </w:r>
      <w:proofErr w:type="spellStart"/>
      <w:r w:rsidRPr="009E0E02">
        <w:t>sC</w:t>
      </w:r>
      <w:proofErr w:type="spellEnd"/>
      <w:r w:rsidRPr="009E0E02">
        <w:t xml:space="preserve"> -</w:t>
      </w:r>
      <w:proofErr w:type="spellStart"/>
      <w:r w:rsidRPr="009E0E02">
        <w:t>sV</w:t>
      </w:r>
      <w:proofErr w:type="spellEnd"/>
      <w:r w:rsidRPr="009E0E02">
        <w:t xml:space="preserve"> 10.10.10.250</w:t>
      </w:r>
    </w:p>
    <w:p w:rsidR="009E0E02" w:rsidRDefault="009E0E02">
      <w:r>
        <w:rPr>
          <w:noProof/>
        </w:rPr>
        <w:drawing>
          <wp:inline distT="0" distB="0" distL="0" distR="0" wp14:anchorId="58874360" wp14:editId="6E9D47C7">
            <wp:extent cx="5943600" cy="43319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31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E0E02" w:rsidRDefault="009E0E02">
      <w:r>
        <w:t xml:space="preserve">We have 3 open ports </w:t>
      </w:r>
      <w:r w:rsidR="00FA7E3B">
        <w:t>22</w:t>
      </w:r>
      <w:proofErr w:type="gramStart"/>
      <w:r w:rsidR="00FA7E3B">
        <w:t>,443,8080</w:t>
      </w:r>
      <w:proofErr w:type="gramEnd"/>
      <w:r>
        <w:t xml:space="preserve"> </w:t>
      </w:r>
      <w:r w:rsidR="00FA7E3B">
        <w:t xml:space="preserve">running </w:t>
      </w:r>
      <w:proofErr w:type="spellStart"/>
      <w:r w:rsidR="00FA7E3B">
        <w:t>openssh</w:t>
      </w:r>
      <w:proofErr w:type="spellEnd"/>
      <w:r w:rsidR="00FA7E3B">
        <w:t xml:space="preserve">, </w:t>
      </w:r>
      <w:proofErr w:type="spellStart"/>
      <w:r w:rsidR="00FA7E3B">
        <w:t>nginx</w:t>
      </w:r>
      <w:proofErr w:type="spellEnd"/>
      <w:r w:rsidR="00FA7E3B">
        <w:t>, http-proxy</w:t>
      </w:r>
    </w:p>
    <w:p w:rsidR="00655899" w:rsidRDefault="00655899"/>
    <w:p w:rsidR="00655899" w:rsidRDefault="00655899">
      <w:proofErr w:type="spellStart"/>
      <w:r>
        <w:t>Visitng</w:t>
      </w:r>
      <w:proofErr w:type="spellEnd"/>
      <w:r>
        <w:t xml:space="preserve"> the site</w:t>
      </w:r>
    </w:p>
    <w:p w:rsidR="00655899" w:rsidRDefault="00655899">
      <w:r>
        <w:rPr>
          <w:noProof/>
        </w:rPr>
        <w:lastRenderedPageBreak/>
        <w:drawing>
          <wp:inline distT="0" distB="0" distL="0" distR="0" wp14:anchorId="142099C4" wp14:editId="27764402">
            <wp:extent cx="5943600" cy="36963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96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65A2" w:rsidRDefault="001A65A2"/>
    <w:p w:rsidR="001A65A2" w:rsidRDefault="001A65A2">
      <w:proofErr w:type="spellStart"/>
      <w:r>
        <w:t>Dirbustering</w:t>
      </w:r>
      <w:proofErr w:type="spellEnd"/>
      <w:r>
        <w:t xml:space="preserve"> the seal </w:t>
      </w:r>
      <w:bookmarkStart w:id="0" w:name="_GoBack"/>
      <w:bookmarkEnd w:id="0"/>
    </w:p>
    <w:p w:rsidR="001A65A2" w:rsidRDefault="001A65A2">
      <w:r>
        <w:rPr>
          <w:noProof/>
        </w:rPr>
        <w:drawing>
          <wp:inline distT="0" distB="0" distL="0" distR="0" wp14:anchorId="188C51E5" wp14:editId="202DFBCC">
            <wp:extent cx="5943600" cy="286956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9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A65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zNDI1NzMwsDA3NTRV0lEKTi0uzszPAykwrAUASyu2FiwAAAA="/>
  </w:docVars>
  <w:rsids>
    <w:rsidRoot w:val="00BE0BEA"/>
    <w:rsid w:val="001A65A2"/>
    <w:rsid w:val="004E3C77"/>
    <w:rsid w:val="00655899"/>
    <w:rsid w:val="009E0E02"/>
    <w:rsid w:val="00BE0BEA"/>
    <w:rsid w:val="00D03073"/>
    <w:rsid w:val="00FA7E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BD4A9E5-9FC8-49EF-B5C0-0E55A8538C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</TotalTime>
  <Pages>2</Pages>
  <Words>21</Words>
  <Characters>126</Characters>
  <Application>Microsoft Office Word</Application>
  <DocSecurity>0</DocSecurity>
  <Lines>1</Lines>
  <Paragraphs>1</Paragraphs>
  <ScaleCrop>false</ScaleCrop>
  <Company>HP</Company>
  <LinksUpToDate>false</LinksUpToDate>
  <CharactersWithSpaces>1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aamiruddin1@home.com</dc:creator>
  <cp:keywords/>
  <dc:description/>
  <cp:lastModifiedBy>syedaamiruddin1@home.com</cp:lastModifiedBy>
  <cp:revision>5</cp:revision>
  <dcterms:created xsi:type="dcterms:W3CDTF">2022-01-25T19:29:00Z</dcterms:created>
  <dcterms:modified xsi:type="dcterms:W3CDTF">2022-01-25T21:19:00Z</dcterms:modified>
</cp:coreProperties>
</file>